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6456, Number Passed Filter: 61626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3-05-18T09:37:44Z</dcterms:created>
  <dcterms:modified xsi:type="dcterms:W3CDTF">2023-05-18T09: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